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fe128f1fc1593fabbabc15cbc739b35004d80e"/>
      <w:r>
        <w:rPr>
          <w:b/>
        </w:rPr>
        <w:t xml:space="preserve">ПРОТОКОЛ ПРО РЕЗУЛЬТАТИ ЗЕМЕЛЬНИХ ТОРГІВ № LRE001-UA-20240325-5514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ЗЕМЛЕМІ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ЗЕМЛЕМІ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1/202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іщанська сільська рада Золотоніського району Черка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3:21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комунальної власності сільськогосподарського призначення, площею 5,2035 га, кадастровий номер 7121582700:02:004:0517 в адміністративних межах Піщанської сільської ради Золотоніського району Черкаської області в межах с.Гладківщин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комунальної власності сльськогосподарського призначення, площею 5,2035 га, кадастровий номер 7121582700:02:004:0517 категорія земель- землі сільськогосподарського призначення, цільове призначення-01.01 для ведення товарного сільськогосподарського виробництва. Ділянка знаходиться в адміністративних межах Піщанської сільської ради Золотоніського району Черкаської області в межах с.Гладківщин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1 876,9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96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18,7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563,0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КАРПИЧ СЕРГІЙ МИКОЛАЙОВИЧ, ІПН/РНОКПП: 307522291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ільськогосподарське товариство з обмеженою відповідальністю "Агрофірма "Маяк", ЄДРПОУ: 0379315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MACIC-1", ЄДРПОУ: 3677398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ТОВ "ВОЛЯ", ЄДРПОУ: 037931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СТЕЦЮК ОЛЕКСАНДР ГРИГОРОВИЧ, ІПН/РНОКПП: 344990961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КАРПИЧ СЕРГІЙ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2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47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СТЕЦЮК ОЛЕКСАНДР ГРИ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2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7:22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Агрофірма "Маяк"</w:t>
            </w:r>
          </w:p>
        </w:tc>
        <w:tc>
          <w:p>
            <w:pPr>
              <w:pStyle w:val="Compact"/>
              <w:jc w:val="left"/>
            </w:pPr>
            <w:r>
              <w:t xml:space="preserve">62 450,00 грн</w:t>
            </w:r>
          </w:p>
        </w:tc>
        <w:tc>
          <w:p>
            <w:pPr>
              <w:pStyle w:val="Compact"/>
              <w:jc w:val="left"/>
            </w:pPr>
            <w:r>
              <w:t xml:space="preserve">17.04.2024 09:10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ОВ "ВОЛЯ"</w:t>
            </w:r>
          </w:p>
        </w:tc>
        <w:tc>
          <w:p>
            <w:pPr>
              <w:pStyle w:val="Compact"/>
              <w:jc w:val="left"/>
            </w:pPr>
            <w:r>
              <w:t xml:space="preserve">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7:47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MACIC-1"</w:t>
            </w:r>
          </w:p>
        </w:tc>
        <w:tc>
          <w:p>
            <w:pPr>
              <w:pStyle w:val="Compact"/>
              <w:jc w:val="left"/>
            </w:pPr>
            <w:r>
              <w:t xml:space="preserve">9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7:38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КАРПИЧ СЕРГІЙ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9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30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СТЕЦЮК ОЛЕКСАНДР ГРИ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2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7:22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Агрофірма "Маяк"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37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ОВ "ВОЛЯ"</w:t>
            </w:r>
          </w:p>
        </w:tc>
        <w:tc>
          <w:p>
            <w:pPr>
              <w:pStyle w:val="Compact"/>
              <w:jc w:val="left"/>
            </w:pPr>
            <w:r>
              <w:t xml:space="preserve">8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39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MACIC-1"</w:t>
            </w:r>
          </w:p>
        </w:tc>
        <w:tc>
          <w:p>
            <w:pPr>
              <w:pStyle w:val="Compact"/>
              <w:jc w:val="left"/>
            </w:pPr>
            <w:r>
              <w:t xml:space="preserve">9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42:2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СТЕЦЮК ОЛЕКСАНДР ГРИ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2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7:22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Агрофірма "Маяк"</w:t>
            </w:r>
          </w:p>
        </w:tc>
        <w:tc>
          <w:p>
            <w:pPr>
              <w:pStyle w:val="Compact"/>
              <w:jc w:val="left"/>
            </w:pPr>
            <w:r>
              <w:t xml:space="preserve">95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1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ОВ "ВОЛЯ"</w:t>
            </w:r>
          </w:p>
        </w:tc>
        <w:tc>
          <w:p>
            <w:pPr>
              <w:pStyle w:val="Compact"/>
              <w:jc w:val="left"/>
            </w:pPr>
            <w:r>
              <w:t xml:space="preserve">96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4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КАРПИЧ СЕРГІЙ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96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7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MACIC-1"</w:t>
            </w:r>
          </w:p>
        </w:tc>
        <w:tc>
          <w:p>
            <w:pPr>
              <w:pStyle w:val="Compact"/>
              <w:jc w:val="left"/>
            </w:pPr>
            <w:r>
              <w:t xml:space="preserve">96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01:0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СТЕЦЮК ОЛЕКСАНДР ГРИ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3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06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Агрофірма "Маяк"</w:t>
            </w:r>
          </w:p>
        </w:tc>
        <w:tc>
          <w:p>
            <w:pPr>
              <w:pStyle w:val="Compact"/>
              <w:jc w:val="left"/>
            </w:pPr>
            <w:r>
              <w:t xml:space="preserve">95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1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КАРПИЧ СЕРГІЙ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96 499,99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12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MACIC-1"</w:t>
            </w:r>
          </w:p>
        </w:tc>
        <w:tc>
          <w:p>
            <w:pPr>
              <w:pStyle w:val="Compact"/>
              <w:jc w:val="left"/>
            </w:pPr>
            <w:r>
              <w:t xml:space="preserve">96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01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ОВ "ВОЛЯ"</w:t>
            </w:r>
          </w:p>
        </w:tc>
        <w:tc>
          <w:p>
            <w:pPr>
              <w:pStyle w:val="Compact"/>
              <w:jc w:val="left"/>
            </w:pPr>
            <w:r>
              <w:t xml:space="preserve">96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4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СТОВ "ВОЛЯ", ЄДРПОУ: 0379314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 825,00 грн (чотири тисячі вісімсот двадцять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 738,08 грн (одна тисяча сімсот тридцять вісім гривень 0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94 761,92 грн (дев'яносто чотири тисячі сімсот шістдесят одна гривня 9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Піщанська сільська рада Золотоніського району Черкаської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98999980334159812000023751</w:t>
      </w:r>
    </w:p>
    <w:p>
      <w:pPr>
        <w:numPr>
          <w:ilvl w:val="0"/>
          <w:numId w:val="1004"/>
        </w:numPr>
        <w:pStyle w:val="Compact"/>
      </w:pPr>
      <w:r>
        <w:t xml:space="preserve">Одержувач: Піщанська сільська рада Золотоніського району Черкаської області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1899998033416981500002375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5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ПП "Землемір"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0769242</w:t>
      </w:r>
    </w:p>
    <w:p>
      <w:pPr>
        <w:numPr>
          <w:ilvl w:val="0"/>
          <w:numId w:val="1005"/>
        </w:numPr>
        <w:pStyle w:val="Compact"/>
      </w:pPr>
      <w:r>
        <w:t xml:space="preserve">Назва банку: ВАТ "Райффайзен Банк Аваль" м.Київ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5380805000000002600221519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3:21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СТОВ "ВОЛЯ", ЄДРПОУ: 0379314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іщанська сільська рада Золотоніського району Черка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9:00:13Z</dcterms:created>
  <dcterms:modified xsi:type="dcterms:W3CDTF">2024-05-19T09:0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